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t xml:space="preserve">Computer Engineer | Afghanistan Kabul | Expertise in Technology and Innov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arim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-123-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karimi-computerengineer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based in Afghanistan Kabul, I specialize in developing innovative solutions to address the unique technological challenges of the region. With over 8 years of experience in software development, system architecture, and IT infrastructure management, I have contributed to projects that empower local communities through digital transformation. My expertise spans programming languages such as Python, Java, and C#, alongside a deep understanding of network security and cloud computing technologies. In Afghanistan Kabul’s evolving tech ecosystem, I aim to bridge the gap between global advancements and local needs by creating scalable solutions tailored for the region’s infrastructure and cultural context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#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/CSS, React.js, Node.js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Excel (Advanced)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Security:</w:t>
      </w:r>
      <w:r>
        <w:t xml:space="preserve"> </w:t>
      </w:r>
      <w:r>
        <w:t xml:space="preserve">Cisco CCNA Certification, Firewalls, Network Troubleshoo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 (Basic), Microsoft Azure (Train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Jira, Trello, Asana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nfoTech Solutions, Kabul, Afghanistan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mobile application for government services in Afghanistan Kabul, improving access to public resources for over 50,000 us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design a data analytics platform that tracks educational outcomes in rural areas of Afghanistan, enhancing decision-making for policymakers.</w:t>
      </w:r>
    </w:p>
    <w:p>
      <w:pPr>
        <w:numPr>
          <w:ilvl w:val="0"/>
          <w:numId w:val="1002"/>
        </w:numPr>
        <w:pStyle w:val="Compact"/>
      </w:pPr>
      <w:r>
        <w:t xml:space="preserve">Spearheaded the migration of legacy systems to cloud-based infrastructure, reducing operational costs by 35% and improving system reliability in Kabul’s challenging internet environment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engineers, fostering a culture of innovation within the team and contributing to the growth of Afghanistan’s tech talent pool.</w:t>
      </w:r>
    </w:p>
    <w:bookmarkEnd w:id="23"/>
    <w:bookmarkStart w:id="24" w:name="it-support-specialist"/>
    <w:p>
      <w:pPr>
        <w:pStyle w:val="Heading3"/>
      </w:pPr>
      <w:r>
        <w:rPr>
          <w:bCs/>
          <w:b/>
        </w:rPr>
        <w:t xml:space="preserve">IT Support Specialist</w:t>
      </w:r>
    </w:p>
    <w:p>
      <w:pPr>
        <w:pStyle w:val="FirstParagraph"/>
      </w:pPr>
      <w:r>
        <w:rPr>
          <w:iCs/>
          <w:i/>
        </w:rPr>
        <w:t xml:space="preserve">Kabul Tech Hub</w:t>
      </w:r>
      <w:r>
        <w:t xml:space="preserve"> </w:t>
      </w:r>
      <w:r>
        <w:t xml:space="preserve">| 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Managed IT infrastructure for over 50 devices across Kabul, ensuring seamless operations for startups and freelancers in the tech hub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sensitive data, addressing the growing threat of cyberattacks in Afghanistan’s digital landscape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businesses on software tools and cloud services, enabling them to adopt modern technologies despite limited resourc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b17451912d727853b091255c0319fbab195fd5"/>
    <w:p>
      <w:pPr>
        <w:pStyle w:val="Heading3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Kabul University, Afghanistan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Database Systems, Computer Networks, Software Engineering.</w:t>
      </w:r>
    </w:p>
    <w:p>
      <w:pPr>
        <w:numPr>
          <w:ilvl w:val="0"/>
          <w:numId w:val="1004"/>
        </w:numPr>
        <w:pStyle w:val="Compact"/>
      </w:pPr>
      <w:r>
        <w:t xml:space="preserve">Awarded the "Outstanding Graduate" award for academic excellence and leadership in student-led tech initiatives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8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– 2021</w:t>
      </w:r>
    </w:p>
    <w:p>
      <w:pPr>
        <w:numPr>
          <w:ilvl w:val="0"/>
          <w:numId w:val="1005"/>
        </w:numPr>
        <w:pStyle w:val="Compact"/>
      </w:pPr>
      <w:r>
        <w:t xml:space="preserve">Google IT Support Professional Certificate – 2020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E-Learning Platform for Rural Schools in Afghanistan:</w:t>
      </w:r>
      <w:r>
        <w:t xml:space="preserve"> </w:t>
      </w:r>
      <w:r>
        <w:t xml:space="preserve">Designed a low-bandwidth e-learning platform to support education in remote areas of Kabul, integrating offline functionality and multilingual support.</w:t>
      </w:r>
    </w:p>
    <w:p>
      <w:pPr>
        <w:pStyle w:val="BodyText"/>
      </w:pPr>
      <w:r>
        <w:rPr>
          <w:bCs/>
          <w:b/>
        </w:rPr>
        <w:t xml:space="preserve">Open-Source Contribution to Afghan Tech Community:</w:t>
      </w:r>
      <w:r>
        <w:t xml:space="preserve"> </w:t>
      </w:r>
      <w:r>
        <w:t xml:space="preserve">Actively contributed to open-source projects focused on improving digital literacy in Afghanistan, including a mobile app for language translation and local news delivery.</w:t>
      </w:r>
    </w:p>
    <w:p>
      <w:pPr>
        <w:pStyle w:val="BodyText"/>
      </w:pPr>
      <w:r>
        <w:rPr>
          <w:bCs/>
          <w:b/>
        </w:rPr>
        <w:t xml:space="preserve">Smart Agriculture System:</w:t>
      </w:r>
      <w:r>
        <w:t xml:space="preserve"> </w:t>
      </w:r>
      <w:r>
        <w:t xml:space="preserve">Developed a IoT-based solution for farmers in Kabul’s outskirts, using sensors and data analytics to optimize water usage and crop yields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i/Pashto:</w:t>
      </w:r>
      <w:r>
        <w:t xml:space="preserve"> </w:t>
      </w:r>
      <w:r>
        <w:t xml:space="preserve">Native speaker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lients from Afghanistan Kabul and international organiza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Afghanistan Kabul</dc:title>
  <dc:creator/>
  <dc:language>en</dc:language>
  <cp:keywords/>
  <dcterms:created xsi:type="dcterms:W3CDTF">2026-04-29T04:08:59Z</dcterms:created>
  <dcterms:modified xsi:type="dcterms:W3CDTF">2026-04-29T04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